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1B32E" w14:textId="77777777" w:rsidR="001D27D9" w:rsidRPr="001D27D9" w:rsidRDefault="001D27D9" w:rsidP="001D27D9">
      <w:pPr>
        <w:rPr>
          <w:rFonts w:ascii="Arial" w:hAnsi="Arial" w:cs="Arial"/>
          <w:i/>
          <w:iCs/>
        </w:rPr>
      </w:pPr>
      <w:r w:rsidRPr="001D27D9">
        <w:rPr>
          <w:rFonts w:ascii="Arial" w:hAnsi="Arial" w:cs="Arial"/>
          <w:i/>
          <w:iCs/>
        </w:rPr>
        <w:t>Directions </w:t>
      </w:r>
    </w:p>
    <w:p w14:paraId="218396CC" w14:textId="77777777" w:rsidR="001D27D9" w:rsidRPr="001D27D9" w:rsidRDefault="001D27D9" w:rsidP="001D27D9">
      <w:pPr>
        <w:rPr>
          <w:rFonts w:ascii="Arial" w:hAnsi="Arial" w:cs="Arial"/>
          <w:i/>
          <w:iCs/>
        </w:rPr>
      </w:pPr>
      <w:r w:rsidRPr="001D27D9">
        <w:rPr>
          <w:rFonts w:ascii="Arial" w:hAnsi="Arial" w:cs="Arial"/>
          <w:i/>
          <w:iCs/>
        </w:rPr>
        <w:t>This assignment asks you to develop a political-economic analysis of conditions that explain the rise of the commercial Internet in the U.S. </w:t>
      </w:r>
    </w:p>
    <w:p w14:paraId="503CD498" w14:textId="77777777" w:rsidR="001D27D9" w:rsidRPr="001D27D9" w:rsidRDefault="001D27D9" w:rsidP="001D27D9">
      <w:pPr>
        <w:rPr>
          <w:rFonts w:ascii="Arial" w:hAnsi="Arial" w:cs="Arial"/>
          <w:i/>
          <w:iCs/>
        </w:rPr>
      </w:pPr>
      <w:r w:rsidRPr="001D27D9">
        <w:rPr>
          <w:rFonts w:ascii="Arial" w:hAnsi="Arial" w:cs="Arial"/>
          <w:i/>
          <w:iCs/>
        </w:rPr>
        <w:t>Watch the documentary “</w:t>
      </w:r>
      <w:hyperlink r:id="rId4" w:tgtFrame="_blank" w:history="1">
        <w:r w:rsidRPr="001D27D9">
          <w:rPr>
            <w:rStyle w:val="Hyperlink"/>
            <w:rFonts w:ascii="Arial" w:hAnsi="Arial" w:cs="Arial"/>
            <w:i/>
            <w:iCs/>
          </w:rPr>
          <w:t>Digital Disconnect</w:t>
        </w:r>
      </w:hyperlink>
      <w:r w:rsidRPr="001D27D9">
        <w:rPr>
          <w:rFonts w:ascii="Arial" w:hAnsi="Arial" w:cs="Arial"/>
          <w:i/>
          <w:iCs/>
        </w:rPr>
        <w:t>” (</w:t>
      </w:r>
      <w:hyperlink r:id="rId5" w:tgtFrame="_blank" w:history="1">
        <w:r w:rsidRPr="001D27D9">
          <w:rPr>
            <w:rStyle w:val="Hyperlink"/>
            <w:rFonts w:ascii="Arial" w:hAnsi="Arial" w:cs="Arial"/>
            <w:i/>
            <w:iCs/>
          </w:rPr>
          <w:t>https://umass.kanopy.com/product/digital-disconnect</w:t>
        </w:r>
      </w:hyperlink>
      <w:r w:rsidRPr="001D27D9">
        <w:rPr>
          <w:rFonts w:ascii="Arial" w:hAnsi="Arial" w:cs="Arial"/>
          <w:i/>
          <w:iCs/>
        </w:rPr>
        <w:t>) and, please write an essay (500-750 words) discussing: </w:t>
      </w:r>
    </w:p>
    <w:p w14:paraId="48B4A5CF" w14:textId="77777777" w:rsidR="001D27D9" w:rsidRPr="001D27D9" w:rsidRDefault="001D27D9" w:rsidP="001D27D9">
      <w:pPr>
        <w:rPr>
          <w:rFonts w:ascii="Arial" w:hAnsi="Arial" w:cs="Arial"/>
          <w:i/>
          <w:iCs/>
        </w:rPr>
      </w:pPr>
      <w:r w:rsidRPr="001D27D9">
        <w:rPr>
          <w:rFonts w:ascii="Arial" w:hAnsi="Arial" w:cs="Arial"/>
          <w:i/>
          <w:iCs/>
        </w:rPr>
        <w:t>1) </w:t>
      </w:r>
      <w:r w:rsidRPr="001D27D9">
        <w:rPr>
          <w:rFonts w:ascii="Arial" w:hAnsi="Arial" w:cs="Arial"/>
          <w:i/>
          <w:iCs/>
          <w:u w:val="single"/>
        </w:rPr>
        <w:t>Three </w:t>
      </w:r>
      <w:r w:rsidRPr="001D27D9">
        <w:rPr>
          <w:rFonts w:ascii="Arial" w:hAnsi="Arial" w:cs="Arial"/>
          <w:i/>
          <w:iCs/>
        </w:rPr>
        <w:t>economic, political or regulatory factors that explain the development of Internet infrastructure and services mostly as a commercial enterprise in the U.S., and 2) provide a relevant conclusion on what you learned through this documentary about changes in the evolution of the Internet in the last 30 years: what was intriguing and illuminating about this documentary? What is the main takeaway or idea you learned through this case study?</w:t>
      </w:r>
    </w:p>
    <w:p w14:paraId="5549C0D4" w14:textId="77777777" w:rsidR="001D27D9" w:rsidRPr="001D27D9" w:rsidRDefault="001D27D9" w:rsidP="001D27D9">
      <w:pPr>
        <w:rPr>
          <w:rFonts w:ascii="Arial" w:hAnsi="Arial" w:cs="Arial"/>
          <w:i/>
          <w:iCs/>
        </w:rPr>
      </w:pPr>
      <w:r w:rsidRPr="001D27D9">
        <w:rPr>
          <w:rFonts w:ascii="Arial" w:hAnsi="Arial" w:cs="Arial"/>
          <w:i/>
          <w:iCs/>
        </w:rPr>
        <w:t xml:space="preserve">NOTE that this assignment does not ask you to discuss the socio-political impacts or consequences of Internet development. INSTEAD, it asks you to </w:t>
      </w:r>
      <w:proofErr w:type="spellStart"/>
      <w:r w:rsidRPr="001D27D9">
        <w:rPr>
          <w:rFonts w:ascii="Arial" w:hAnsi="Arial" w:cs="Arial"/>
          <w:i/>
          <w:iCs/>
        </w:rPr>
        <w:t>analyze</w:t>
      </w:r>
      <w:proofErr w:type="spellEnd"/>
      <w:r w:rsidRPr="001D27D9">
        <w:rPr>
          <w:rFonts w:ascii="Arial" w:hAnsi="Arial" w:cs="Arial"/>
          <w:i/>
          <w:iCs/>
        </w:rPr>
        <w:t xml:space="preserve"> the factors that explain how and why a government-funded military, research and educational network project (ARPANET) evolved and transformed into the hyper-commercialized network of networks we know today as the Internet.</w:t>
      </w:r>
    </w:p>
    <w:p w14:paraId="47DDD209" w14:textId="77777777" w:rsidR="00D15BD5" w:rsidRPr="003639E4" w:rsidRDefault="00D15BD5">
      <w:pPr>
        <w:rPr>
          <w:rFonts w:ascii="Arial" w:hAnsi="Arial" w:cs="Arial"/>
          <w:i/>
          <w:iCs/>
        </w:rPr>
      </w:pPr>
    </w:p>
    <w:sectPr w:rsidR="00D15BD5" w:rsidRPr="003639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sLS0MDK3NDc0NDRQ0lEKTi0uzszPAykwrAUAd3vcmiwAAAA="/>
  </w:docVars>
  <w:rsids>
    <w:rsidRoot w:val="001D27D9"/>
    <w:rsid w:val="001D27D9"/>
    <w:rsid w:val="003639E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43E3A"/>
  <w15:chartTrackingRefBased/>
  <w15:docId w15:val="{4F1F564A-5758-45D9-9B3E-091386224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27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27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9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umass.kanopy.com/product/digital-disconnect" TargetMode="External"/><Relationship Id="rId4" Type="http://schemas.openxmlformats.org/officeDocument/2006/relationships/hyperlink" Target="https://umass.kanopy.com/video/digital-disconn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2T08:06:00Z</dcterms:created>
  <dcterms:modified xsi:type="dcterms:W3CDTF">2022-03-22T08:06:00Z</dcterms:modified>
</cp:coreProperties>
</file>